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1960FDDD" w:rsidR="00FC5C48" w:rsidRDefault="009B7700" w:rsidP="003A70C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89043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6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3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89043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90438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890438" w:rsidRPr="00553B6B" w:rsidRDefault="00890438" w:rsidP="00890438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08BEC3E5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OĆE , TOPLI ZAPEČENI SENDVIČ IZ KONVEKTOMATA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7EC77FBB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58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467C2BE8" w:rsidR="00890438" w:rsidRPr="00890438" w:rsidRDefault="00890438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24AD509B" w:rsidR="00890438" w:rsidRPr="00890438" w:rsidRDefault="00890438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14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27F9FE50" w:rsidR="00890438" w:rsidRPr="00890438" w:rsidRDefault="00890438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3C9DF8C9" w:rsidR="00890438" w:rsidRPr="00890438" w:rsidRDefault="00890438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S), Mlijeko(S), </w:t>
            </w:r>
            <w:proofErr w:type="spellStart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ezam(S), Lupina(T), Soja(S), Mlijeko(T), Laktoza(S), </w:t>
            </w:r>
            <w:proofErr w:type="spellStart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(T), Mlijeko(S)</w:t>
            </w:r>
          </w:p>
        </w:tc>
      </w:tr>
      <w:tr w:rsidR="00890438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890438" w:rsidRPr="00553B6B" w:rsidRDefault="00890438" w:rsidP="00890438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3873DA7A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TJESTENINA S PUREĆIM SAFTOM , ZELENA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4F913CC8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11D5A2EB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4BD7D82E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328D2924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6C70080B" w:rsidR="00890438" w:rsidRPr="00890438" w:rsidRDefault="00890438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(S), Celer(S), Jaja(T), Mlijeko(T)</w:t>
            </w:r>
          </w:p>
        </w:tc>
      </w:tr>
      <w:tr w:rsidR="00890438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890438" w:rsidRPr="00553B6B" w:rsidRDefault="00890438" w:rsidP="00890438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21C5D575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3D9AB0E9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53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7281B874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758E23DD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6902BA83" w:rsidR="00890438" w:rsidRPr="00890438" w:rsidRDefault="00890438" w:rsidP="0089043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42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28BA1CB7" w:rsidR="00890438" w:rsidRPr="00890438" w:rsidRDefault="00890438" w:rsidP="0089043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T), </w:t>
            </w:r>
            <w:proofErr w:type="spellStart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90438">
              <w:rPr>
                <w:rFonts w:asciiTheme="minorHAnsi" w:eastAsia="Segoe UI" w:hAnsiTheme="minorHAnsi" w:cstheme="minorHAnsi"/>
                <w:sz w:val="22"/>
                <w:szCs w:val="22"/>
              </w:rPr>
              <w:t>(S), Jaja(T), Mlijeko(T), Soja(S), Sezam(S), Lupina(T)</w:t>
            </w:r>
          </w:p>
        </w:tc>
      </w:tr>
      <w:tr w:rsidR="00890438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890438" w:rsidRPr="00553B6B" w:rsidRDefault="00890438" w:rsidP="00890438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5AB40F19" w:rsidR="00890438" w:rsidRPr="00890438" w:rsidRDefault="00890438" w:rsidP="0089043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90438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890438">
              <w:rPr>
                <w:rFonts w:asciiTheme="minorHAnsi" w:eastAsia="Segoe UI" w:hAnsiTheme="minorHAnsi" w:cstheme="minorHAnsi"/>
                <w:b/>
              </w:rPr>
              <w:t>PURETINOM ,</w:t>
            </w:r>
            <w:proofErr w:type="gramEnd"/>
            <w:r w:rsidRPr="00890438">
              <w:rPr>
                <w:rFonts w:asciiTheme="minorHAnsi" w:eastAsia="Segoe UI" w:hAnsiTheme="minorHAnsi" w:cstheme="minorHAnsi"/>
                <w:b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48B41297" w:rsidR="00890438" w:rsidRPr="00890438" w:rsidRDefault="00890438" w:rsidP="00890438">
            <w:pPr>
              <w:jc w:val="center"/>
              <w:rPr>
                <w:rFonts w:asciiTheme="minorHAnsi" w:hAnsiTheme="minorHAnsi" w:cstheme="minorHAnsi"/>
              </w:rPr>
            </w:pPr>
            <w:r w:rsidRPr="00890438">
              <w:rPr>
                <w:rFonts w:asciiTheme="minorHAnsi" w:eastAsia="Segoe UI" w:hAnsiTheme="minorHAnsi" w:cstheme="minorHAnsi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3F3A02E6" w:rsidR="00890438" w:rsidRPr="00890438" w:rsidRDefault="00890438" w:rsidP="0089043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0438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2F8DF571" w:rsidR="00890438" w:rsidRPr="00890438" w:rsidRDefault="00890438" w:rsidP="0089043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0438">
              <w:rPr>
                <w:rFonts w:asciiTheme="minorHAnsi" w:eastAsia="Segoe UI" w:hAnsiTheme="minorHAnsi" w:cstheme="minorHAnsi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740DB941" w:rsidR="00890438" w:rsidRPr="00890438" w:rsidRDefault="00890438" w:rsidP="0089043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0438">
              <w:rPr>
                <w:rFonts w:asciiTheme="minorHAnsi" w:eastAsia="Segoe UI" w:hAnsiTheme="minorHAnsi" w:cstheme="minorHAns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7EE96C51" w:rsidR="00890438" w:rsidRPr="00890438" w:rsidRDefault="00890438" w:rsidP="0089043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890438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890438" w:rsidRPr="00553B6B" w:rsidRDefault="00890438" w:rsidP="00890438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7FFB4D49" w:rsidR="00890438" w:rsidRPr="00890438" w:rsidRDefault="00890438" w:rsidP="0089043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90438">
              <w:rPr>
                <w:rFonts w:asciiTheme="minorHAnsi" w:eastAsia="Segoe UI" w:hAnsiTheme="minorHAnsi" w:cstheme="minorHAnsi"/>
                <w:b/>
              </w:rPr>
              <w:t xml:space="preserve">PILETINA U UMAKU OD GRAŠKA I MRKVE, PIRE </w:t>
            </w:r>
            <w:proofErr w:type="gramStart"/>
            <w:r w:rsidRPr="00890438">
              <w:rPr>
                <w:rFonts w:asciiTheme="minorHAnsi" w:eastAsia="Segoe UI" w:hAnsiTheme="minorHAnsi" w:cstheme="minorHAnsi"/>
                <w:b/>
              </w:rPr>
              <w:t>KRUMPIR ,</w:t>
            </w:r>
            <w:proofErr w:type="gramEnd"/>
            <w:r w:rsidRPr="00890438">
              <w:rPr>
                <w:rFonts w:asciiTheme="minorHAnsi" w:eastAsia="Segoe UI" w:hAnsiTheme="minorHAnsi" w:cstheme="minorHAnsi"/>
                <w:b/>
              </w:rPr>
              <w:t xml:space="preserve"> KUPUS SALATA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66D0E47A" w:rsidR="00890438" w:rsidRPr="00890438" w:rsidRDefault="00890438" w:rsidP="00890438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90438">
              <w:rPr>
                <w:rFonts w:asciiTheme="minorHAnsi" w:eastAsia="Segoe UI" w:hAnsiTheme="minorHAnsi" w:cstheme="minorHAnsi"/>
              </w:rPr>
              <w:t>54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76D9F901" w:rsidR="00890438" w:rsidRPr="00890438" w:rsidRDefault="00890438" w:rsidP="0089043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0438">
              <w:rPr>
                <w:rFonts w:asciiTheme="minorHAnsi" w:eastAsia="Segoe UI" w:hAnsiTheme="minorHAnsi" w:cstheme="minorHAnsi"/>
              </w:rPr>
              <w:t>16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23328FA7" w:rsidR="00890438" w:rsidRPr="00890438" w:rsidRDefault="00890438" w:rsidP="0089043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0438">
              <w:rPr>
                <w:rFonts w:asciiTheme="minorHAnsi" w:eastAsia="Segoe UI" w:hAnsiTheme="minorHAnsi" w:cstheme="minorHAnsi"/>
              </w:rPr>
              <w:t>16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65BDCFE9" w:rsidR="00890438" w:rsidRPr="00890438" w:rsidRDefault="00890438" w:rsidP="0089043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90438">
              <w:rPr>
                <w:rFonts w:asciiTheme="minorHAnsi" w:eastAsia="Segoe UI" w:hAnsiTheme="minorHAnsi" w:cstheme="minorHAnsi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3DDDFA1B" w:rsidR="00890438" w:rsidRPr="00890438" w:rsidRDefault="00890438" w:rsidP="0089043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890438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90438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890438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90438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90438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90438">
              <w:rPr>
                <w:rFonts w:asciiTheme="minorHAnsi" w:eastAsia="Segoe UI" w:hAnsiTheme="minorHAnsi" w:cstheme="minorHAnsi"/>
              </w:rPr>
              <w:t>(S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4B1C5" w14:textId="77777777" w:rsidR="00C22000" w:rsidRDefault="00C22000">
      <w:pPr>
        <w:spacing w:line="240" w:lineRule="auto"/>
      </w:pPr>
      <w:r>
        <w:separator/>
      </w:r>
    </w:p>
  </w:endnote>
  <w:endnote w:type="continuationSeparator" w:id="0">
    <w:p w14:paraId="1F534B38" w14:textId="77777777" w:rsidR="00C22000" w:rsidRDefault="00C220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CE9318" w14:textId="77777777" w:rsidR="00C22000" w:rsidRDefault="00C22000">
      <w:pPr>
        <w:spacing w:line="240" w:lineRule="auto"/>
      </w:pPr>
      <w:r>
        <w:separator/>
      </w:r>
    </w:p>
  </w:footnote>
  <w:footnote w:type="continuationSeparator" w:id="0">
    <w:p w14:paraId="5EA915A7" w14:textId="77777777" w:rsidR="00C22000" w:rsidRDefault="00C220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337A4"/>
    <w:rsid w:val="002C5E85"/>
    <w:rsid w:val="00324A2E"/>
    <w:rsid w:val="003A70CA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90438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B43D01E-AF1F-4351-B80C-6CCCB7E21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1-16T07:36:00Z</dcterms:created>
  <dcterms:modified xsi:type="dcterms:W3CDTF">2023-01-16T07:36:00Z</dcterms:modified>
</cp:coreProperties>
</file>